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D30959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6CC1F3A9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  </w:t>
      </w:r>
      <w:r w:rsidR="00464491">
        <w:rPr>
          <w:b/>
          <w:bCs/>
          <w:lang w:val="en-US"/>
        </w:rPr>
        <w:t xml:space="preserve">Time: </w:t>
      </w:r>
      <w:r w:rsidR="00DA3CA4">
        <w:rPr>
          <w:b/>
          <w:bCs/>
          <w:lang w:val="en-US"/>
        </w:rPr>
        <w:t>1.5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3C5101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3C5101">
        <w:rPr>
          <w:color w:val="00B0F0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Niene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3C5101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3C5101">
        <w:rPr>
          <w:color w:val="00B0F0"/>
          <w:lang w:val="en-US"/>
        </w:rPr>
        <w:t>All</w:t>
      </w:r>
      <w:r w:rsidR="00FA4D37" w:rsidRPr="003C5101">
        <w:rPr>
          <w:color w:val="00B0F0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3C5101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3C5101">
        <w:rPr>
          <w:color w:val="00B0F0"/>
          <w:lang w:val="en-US"/>
        </w:rPr>
        <w:t>.py</w:t>
      </w:r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Pr="00462804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462804">
        <w:rPr>
          <w:color w:val="00B0F0"/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r w:rsidRPr="004F670A">
        <w:rPr>
          <w:lang w:val="en-US"/>
        </w:rPr>
        <w:t>print(4 + 3 % 5)</w:t>
      </w:r>
    </w:p>
    <w:p w14:paraId="179B4DC6" w14:textId="035730BE" w:rsidR="00A029C4" w:rsidRPr="0046280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462804">
        <w:rPr>
          <w:color w:val="00B0F0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462804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462804">
        <w:rPr>
          <w:color w:val="00B0F0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462804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462804">
        <w:rPr>
          <w:color w:val="00B0F0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462804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462804">
        <w:rPr>
          <w:color w:val="00B0F0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i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Pr="00462804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462804">
        <w:rPr>
          <w:color w:val="00B0F0"/>
          <w:lang w:val="en-US"/>
        </w:rPr>
        <w:t>Syntax Error</w:t>
      </w:r>
    </w:p>
    <w:p w14:paraId="02F53AE2" w14:textId="64A6D70D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except ZeroDivisionError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Finally block")</w:t>
      </w:r>
    </w:p>
    <w:p w14:paraId="3685D3FA" w14:textId="0F276253" w:rsidR="003455CA" w:rsidRPr="00462804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462804">
        <w:rPr>
          <w:color w:val="00B0F0"/>
          <w:lang w:val="en-US"/>
        </w:rPr>
        <w:t>Division by zero</w:t>
      </w:r>
    </w:p>
    <w:p w14:paraId="4500E3B2" w14:textId="13C65FCA" w:rsidR="001B425C" w:rsidRPr="00462804" w:rsidRDefault="001B425C" w:rsidP="001B425C">
      <w:pPr>
        <w:pStyle w:val="ListParagraph"/>
        <w:spacing w:after="0" w:line="240" w:lineRule="auto"/>
        <w:ind w:left="1080"/>
        <w:rPr>
          <w:color w:val="00B0F0"/>
          <w:lang w:val="en-US"/>
        </w:rPr>
      </w:pPr>
      <w:r w:rsidRPr="00462804">
        <w:rPr>
          <w:color w:val="00B0F0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ZeroDivisionError</w:t>
      </w:r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B25DA9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B25DA9">
        <w:rPr>
          <w:color w:val="00B0F0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abcd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for i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i.upper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B4266E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B4266E">
        <w:rPr>
          <w:color w:val="00B0F0"/>
          <w:lang w:val="en-US"/>
        </w:rPr>
        <w:t>A</w:t>
      </w:r>
    </w:p>
    <w:p w14:paraId="0D1D761C" w14:textId="77777777" w:rsidR="003C7320" w:rsidRPr="00B4266E" w:rsidRDefault="003C7320" w:rsidP="003C7320">
      <w:pPr>
        <w:pStyle w:val="ListParagraph"/>
        <w:spacing w:after="0" w:line="240" w:lineRule="auto"/>
        <w:ind w:left="1080"/>
        <w:rPr>
          <w:color w:val="00B0F0"/>
          <w:lang w:val="en-US"/>
        </w:rPr>
      </w:pPr>
      <w:r w:rsidRPr="00B4266E">
        <w:rPr>
          <w:color w:val="00B0F0"/>
          <w:lang w:val="en-US"/>
        </w:rPr>
        <w:t>B</w:t>
      </w:r>
    </w:p>
    <w:p w14:paraId="3E48C61F" w14:textId="77777777" w:rsidR="003C7320" w:rsidRPr="00B4266E" w:rsidRDefault="003C7320" w:rsidP="003C7320">
      <w:pPr>
        <w:pStyle w:val="ListParagraph"/>
        <w:spacing w:after="0" w:line="240" w:lineRule="auto"/>
        <w:ind w:left="1080"/>
        <w:rPr>
          <w:color w:val="00B0F0"/>
          <w:lang w:val="en-US"/>
        </w:rPr>
      </w:pPr>
      <w:r w:rsidRPr="00B4266E">
        <w:rPr>
          <w:color w:val="00B0F0"/>
          <w:lang w:val="en-US"/>
        </w:rPr>
        <w:t>C</w:t>
      </w:r>
    </w:p>
    <w:p w14:paraId="1A64CF0A" w14:textId="08E564B6" w:rsidR="003C7320" w:rsidRPr="00B4266E" w:rsidRDefault="003C7320" w:rsidP="003C7320">
      <w:pPr>
        <w:pStyle w:val="ListParagraph"/>
        <w:spacing w:after="0" w:line="240" w:lineRule="auto"/>
        <w:ind w:left="1080"/>
        <w:rPr>
          <w:color w:val="00B0F0"/>
          <w:lang w:val="en-US"/>
        </w:rPr>
      </w:pPr>
      <w:r w:rsidRPr="00B4266E">
        <w:rPr>
          <w:color w:val="00B0F0"/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>for i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print(i, end=' ')</w:t>
      </w:r>
    </w:p>
    <w:p w14:paraId="16978833" w14:textId="0377C767" w:rsidR="00010F7F" w:rsidRPr="00B4266E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B4266E">
        <w:rPr>
          <w:color w:val="00B0F0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B4266E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B4266E">
        <w:rPr>
          <w:color w:val="00B0F0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Pr="0057711A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57711A">
        <w:rPr>
          <w:color w:val="00B0F0"/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ED6F43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ED6F43">
        <w:rPr>
          <w:color w:val="00B0F0"/>
          <w:lang w:val="en-US"/>
        </w:rPr>
        <w:t>_myVar</w:t>
      </w:r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i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while i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i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ED6F43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ED6F43">
        <w:rPr>
          <w:color w:val="00B0F0"/>
          <w:lang w:val="en-US"/>
        </w:rPr>
        <w:t>0</w:t>
      </w:r>
    </w:p>
    <w:p w14:paraId="6B3FBB36" w14:textId="77777777" w:rsidR="00AA5E21" w:rsidRPr="00ED6F43" w:rsidRDefault="00AA5E21" w:rsidP="00AA5E21">
      <w:pPr>
        <w:pStyle w:val="ListParagraph"/>
        <w:spacing w:after="0" w:line="240" w:lineRule="auto"/>
        <w:ind w:left="1080"/>
        <w:rPr>
          <w:color w:val="00B0F0"/>
          <w:lang w:val="en-US"/>
        </w:rPr>
      </w:pPr>
      <w:r w:rsidRPr="00ED6F43">
        <w:rPr>
          <w:color w:val="00B0F0"/>
          <w:lang w:val="en-US"/>
        </w:rPr>
        <w:t>1</w:t>
      </w:r>
    </w:p>
    <w:p w14:paraId="377F52D4" w14:textId="06FE03C0" w:rsidR="00AA5E21" w:rsidRPr="00ED6F43" w:rsidRDefault="00AA5E21" w:rsidP="00AA5E21">
      <w:pPr>
        <w:pStyle w:val="ListParagraph"/>
        <w:spacing w:after="0" w:line="240" w:lineRule="auto"/>
        <w:ind w:left="1080"/>
        <w:rPr>
          <w:color w:val="00B0F0"/>
          <w:lang w:val="en-US"/>
        </w:rPr>
      </w:pPr>
      <w:r w:rsidRPr="00ED6F43">
        <w:rPr>
          <w:color w:val="00B0F0"/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abcd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for i in range(len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ED6F43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ED6F43">
        <w:rPr>
          <w:color w:val="00B0F0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abc$de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print(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ED6F43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ED6F43">
        <w:rPr>
          <w:color w:val="00B0F0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ED6F43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ED6F43">
        <w:rPr>
          <w:color w:val="00B0F0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>Implement a class Bank Account that supports deposit and withdrawal. Raise a custom InsufficientFundsError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3455CA"/>
    <w:rsid w:val="003C5101"/>
    <w:rsid w:val="003C7320"/>
    <w:rsid w:val="00425539"/>
    <w:rsid w:val="0042582D"/>
    <w:rsid w:val="00462804"/>
    <w:rsid w:val="00464491"/>
    <w:rsid w:val="004948E5"/>
    <w:rsid w:val="004A1B63"/>
    <w:rsid w:val="004F670A"/>
    <w:rsid w:val="00520091"/>
    <w:rsid w:val="00562824"/>
    <w:rsid w:val="0057711A"/>
    <w:rsid w:val="005B72AD"/>
    <w:rsid w:val="00680407"/>
    <w:rsid w:val="006E0E34"/>
    <w:rsid w:val="00733D96"/>
    <w:rsid w:val="007355F8"/>
    <w:rsid w:val="007B2F28"/>
    <w:rsid w:val="00835802"/>
    <w:rsid w:val="00845551"/>
    <w:rsid w:val="0088578A"/>
    <w:rsid w:val="008C73EA"/>
    <w:rsid w:val="008D04C0"/>
    <w:rsid w:val="009A2B94"/>
    <w:rsid w:val="00A029C4"/>
    <w:rsid w:val="00AA5E21"/>
    <w:rsid w:val="00AF061E"/>
    <w:rsid w:val="00B25DA9"/>
    <w:rsid w:val="00B315D8"/>
    <w:rsid w:val="00B4266E"/>
    <w:rsid w:val="00B45D36"/>
    <w:rsid w:val="00B57088"/>
    <w:rsid w:val="00C33332"/>
    <w:rsid w:val="00C35FF9"/>
    <w:rsid w:val="00C74E80"/>
    <w:rsid w:val="00CB26E7"/>
    <w:rsid w:val="00D306B8"/>
    <w:rsid w:val="00DA3CA4"/>
    <w:rsid w:val="00DE4BB5"/>
    <w:rsid w:val="00E05CBD"/>
    <w:rsid w:val="00E33C30"/>
    <w:rsid w:val="00EB7CAD"/>
    <w:rsid w:val="00ED6F43"/>
    <w:rsid w:val="00F1113E"/>
    <w:rsid w:val="00F21416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5</cp:revision>
  <dcterms:created xsi:type="dcterms:W3CDTF">2025-06-05T09:15:00Z</dcterms:created>
  <dcterms:modified xsi:type="dcterms:W3CDTF">2025-06-06T04:36:00Z</dcterms:modified>
</cp:coreProperties>
</file>